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2958A4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2DD3E22F" w:rsidR="00B64460" w:rsidRPr="00E6321E" w:rsidRDefault="00D91773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6.02</w:t>
                            </w:r>
                            <w:r w:rsidR="00D457F1">
                              <w:rPr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 xml:space="preserve">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20.02</w:t>
                            </w:r>
                            <w:r w:rsidR="003C4643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0A65F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202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2DD3E22F" w:rsidR="00B64460" w:rsidRPr="00E6321E" w:rsidRDefault="00D91773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6.02</w:t>
                      </w:r>
                      <w:r w:rsidR="00D457F1">
                        <w:rPr>
                          <w:sz w:val="28"/>
                          <w:szCs w:val="28"/>
                        </w:rPr>
                        <w:t xml:space="preserve">. </w:t>
                      </w:r>
                      <w:r w:rsidR="001D5286">
                        <w:rPr>
                          <w:sz w:val="28"/>
                          <w:szCs w:val="28"/>
                        </w:rPr>
                        <w:t xml:space="preserve">– </w:t>
                      </w:r>
                      <w:r>
                        <w:rPr>
                          <w:sz w:val="28"/>
                          <w:szCs w:val="28"/>
                        </w:rPr>
                        <w:t>20.02</w:t>
                      </w:r>
                      <w:r w:rsidR="003C4643">
                        <w:rPr>
                          <w:sz w:val="28"/>
                          <w:szCs w:val="28"/>
                        </w:rPr>
                        <w:t>.</w:t>
                      </w:r>
                      <w:r w:rsidR="000A65F9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1D5286">
                        <w:rPr>
                          <w:sz w:val="28"/>
                          <w:szCs w:val="28"/>
                        </w:rPr>
                        <w:t>202</w:t>
                      </w:r>
                      <w:r>
                        <w:rPr>
                          <w:sz w:val="28"/>
                          <w:szCs w:val="28"/>
                        </w:rPr>
                        <w:t>6</w:t>
                      </w:r>
                      <w:r w:rsidR="001D5286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1B480036" w:rsidR="007C2D3A" w:rsidRPr="001D5286" w:rsidRDefault="001F6B91" w:rsidP="00B765A3">
                                  <w:r>
                                    <w:t>P</w:t>
                                  </w:r>
                                  <w:r w:rsidR="00AB6399">
                                    <w:t>rstići</w:t>
                                  </w:r>
                                  <w:r>
                                    <w:t>, miješani kruh</w:t>
                                  </w:r>
                                  <w:r w:rsidR="00B712D9">
                                    <w:t>, čaj</w:t>
                                  </w:r>
                                  <w:r w:rsidR="001D5286">
                                    <w:t xml:space="preserve">, zobene pahuljice, </w:t>
                                  </w:r>
                                  <w:proofErr w:type="spellStart"/>
                                  <w:r w:rsidR="001D5286">
                                    <w:t>musl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A1AAF54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</w:t>
                                  </w:r>
                                  <w:r w:rsidR="0072368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 8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2D592C7B" w:rsidR="007C2D3A" w:rsidRPr="006558BD" w:rsidRDefault="009948CB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ijeli umak od povrća s integralnim tijest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0456D69A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1, </w:t>
                                  </w:r>
                                  <w:r w:rsidR="0084545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 w:rsidR="003C464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4, </w:t>
                                  </w:r>
                                  <w:r w:rsidR="0084545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03E8A3EC" w:rsidR="00736E2C" w:rsidRPr="00736E2C" w:rsidRDefault="001D5286" w:rsidP="007C2D3A">
                                  <w:pPr>
                                    <w:spacing w:line="240" w:lineRule="auto"/>
                                  </w:pPr>
                                  <w:r>
                                    <w:t>Voće</w:t>
                                  </w:r>
                                  <w:r w:rsidR="00676723">
                                    <w:t>, voćne napolitan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3FE7844A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3C4643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1B480036" w:rsidR="007C2D3A" w:rsidRPr="001D5286" w:rsidRDefault="001F6B91" w:rsidP="00B765A3">
                            <w:r>
                              <w:t>P</w:t>
                            </w:r>
                            <w:r w:rsidR="00AB6399">
                              <w:t>rstići</w:t>
                            </w:r>
                            <w:r>
                              <w:t>, miješani kruh</w:t>
                            </w:r>
                            <w:r w:rsidR="00B712D9">
                              <w:t>, čaj</w:t>
                            </w:r>
                            <w:r w:rsidR="001D5286">
                              <w:t xml:space="preserve">, zobene pahuljice, </w:t>
                            </w:r>
                            <w:proofErr w:type="spellStart"/>
                            <w:r w:rsidR="001D5286">
                              <w:t>musle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A1AAF54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</w:t>
                            </w:r>
                            <w:r w:rsidR="00723682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, 8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2D592C7B" w:rsidR="007C2D3A" w:rsidRPr="006558BD" w:rsidRDefault="009948CB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ijeli umak od povrća s integralnim tijest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0456D69A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1, </w:t>
                            </w:r>
                            <w:r w:rsidR="00845456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 w:rsidR="003C4643">
                              <w:rPr>
                                <w:rFonts w:asciiTheme="majorHAnsi" w:hAnsiTheme="majorHAnsi" w:cstheme="majorHAnsi"/>
                              </w:rPr>
                              <w:t xml:space="preserve">4, </w:t>
                            </w:r>
                            <w:r w:rsidR="0084545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03E8A3EC" w:rsidR="00736E2C" w:rsidRPr="00736E2C" w:rsidRDefault="001D5286" w:rsidP="007C2D3A">
                            <w:pPr>
                              <w:spacing w:line="240" w:lineRule="auto"/>
                            </w:pPr>
                            <w:r>
                              <w:t>Voće</w:t>
                            </w:r>
                            <w:r w:rsidR="00676723">
                              <w:t>, voćne napolitan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3FE7844A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3C4643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12051D3B" w:rsidR="007C2D3A" w:rsidRPr="001D5286" w:rsidRDefault="00AB6399" w:rsidP="00B765A3">
                                  <w:r>
                                    <w:t>Mesni i sirni naresci</w:t>
                                  </w:r>
                                  <w:r w:rsidR="00B712D9">
                                    <w:t>, č</w:t>
                                  </w:r>
                                  <w:r w:rsidR="000A65F9">
                                    <w:t>aj s limunom i medom</w:t>
                                  </w:r>
                                  <w:r w:rsidR="001D5286">
                                    <w:t>, zobene pahuljice, 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6992EC94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4F04CA30" w:rsidR="007C2D3A" w:rsidRPr="001D5286" w:rsidRDefault="009948CB" w:rsidP="001D5286">
                                  <w:r>
                                    <w:t>Grah</w:t>
                                  </w:r>
                                  <w:r w:rsidR="00021C48">
                                    <w:t xml:space="preserve"> </w:t>
                                  </w:r>
                                  <w:r w:rsidR="00D457F1">
                                    <w:t xml:space="preserve">varivo s </w:t>
                                  </w:r>
                                  <w:proofErr w:type="spellStart"/>
                                  <w:r w:rsidR="00D457F1">
                                    <w:t>kobasom</w:t>
                                  </w:r>
                                  <w:proofErr w:type="spellEnd"/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53AD98C5" w:rsidR="007C2D3A" w:rsidRPr="006558BD" w:rsidRDefault="003C4643" w:rsidP="003C464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845456">
                                    <w:rPr>
                                      <w:rFonts w:asciiTheme="majorHAnsi" w:hAnsiTheme="majorHAnsi" w:cstheme="majorHAnsi"/>
                                    </w:rPr>
                                    <w:t>9, 12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500945E5" w:rsidR="007C2D3A" w:rsidRPr="001D5286" w:rsidRDefault="001F6B91" w:rsidP="001D5286">
                                  <w:r>
                                    <w:t xml:space="preserve">Slani </w:t>
                                  </w:r>
                                  <w:proofErr w:type="spellStart"/>
                                  <w:r>
                                    <w:t>miks</w:t>
                                  </w:r>
                                  <w:proofErr w:type="spellEnd"/>
                                  <w:r>
                                    <w:t>, voćni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07871A65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845456">
                                    <w:rPr>
                                      <w:rFonts w:asciiTheme="majorHAnsi" w:hAnsiTheme="majorHAnsi" w:cstheme="majorHAnsi"/>
                                    </w:rPr>
                                    <w:t>8, 11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12051D3B" w:rsidR="007C2D3A" w:rsidRPr="001D5286" w:rsidRDefault="00AB6399" w:rsidP="00B765A3">
                            <w:r>
                              <w:t>Mesni i sirni naresci</w:t>
                            </w:r>
                            <w:r w:rsidR="00B712D9">
                              <w:t>, č</w:t>
                            </w:r>
                            <w:r w:rsidR="000A65F9">
                              <w:t>aj s limunom i medom</w:t>
                            </w:r>
                            <w:r w:rsidR="001D5286">
                              <w:t>, zobene pahuljice, 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6992EC94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4F04CA30" w:rsidR="007C2D3A" w:rsidRPr="001D5286" w:rsidRDefault="009948CB" w:rsidP="001D5286">
                            <w:r>
                              <w:t>Grah</w:t>
                            </w:r>
                            <w:r w:rsidR="00021C48">
                              <w:t xml:space="preserve"> </w:t>
                            </w:r>
                            <w:r w:rsidR="00D457F1">
                              <w:t xml:space="preserve">varivo s </w:t>
                            </w:r>
                            <w:proofErr w:type="spellStart"/>
                            <w:r w:rsidR="00D457F1">
                              <w:t>kobasom</w:t>
                            </w:r>
                            <w:proofErr w:type="spellEnd"/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53AD98C5" w:rsidR="007C2D3A" w:rsidRPr="006558BD" w:rsidRDefault="003C4643" w:rsidP="003C464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845456">
                              <w:rPr>
                                <w:rFonts w:asciiTheme="majorHAnsi" w:hAnsiTheme="majorHAnsi" w:cstheme="majorHAnsi"/>
                              </w:rPr>
                              <w:t>9, 12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500945E5" w:rsidR="007C2D3A" w:rsidRPr="001D5286" w:rsidRDefault="001F6B91" w:rsidP="001D5286">
                            <w:r>
                              <w:t xml:space="preserve">Slani </w:t>
                            </w:r>
                            <w:proofErr w:type="spellStart"/>
                            <w:r>
                              <w:t>miks</w:t>
                            </w:r>
                            <w:proofErr w:type="spellEnd"/>
                            <w:r>
                              <w:t>, voćni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07871A65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845456">
                              <w:rPr>
                                <w:rFonts w:asciiTheme="majorHAnsi" w:hAnsiTheme="majorHAnsi" w:cstheme="majorHAnsi"/>
                              </w:rPr>
                              <w:t>8, 11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313A5B2C" w:rsidR="007C2D3A" w:rsidRPr="001D5286" w:rsidRDefault="001F6B91" w:rsidP="00B765A3">
                                  <w:r>
                                    <w:t>Kukuruzne pahuljice</w:t>
                                  </w:r>
                                  <w:r w:rsidR="00B712D9">
                                    <w:t>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4047CF43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3AAD893B" w:rsidR="007C2D3A" w:rsidRPr="001D5286" w:rsidRDefault="009948CB" w:rsidP="001D5286">
                                  <w:r>
                                    <w:t>P</w:t>
                                  </w:r>
                                  <w:r w:rsidR="00D457F1">
                                    <w:t>ileći file</w:t>
                                  </w:r>
                                  <w:r>
                                    <w:t xml:space="preserve"> sa žara,</w:t>
                                  </w:r>
                                  <w:r w:rsidR="004D2BFC">
                                    <w:t xml:space="preserve"> </w:t>
                                  </w:r>
                                  <w:r>
                                    <w:t>kroketi</w:t>
                                  </w:r>
                                  <w:r w:rsidR="00FD2912">
                                    <w:t>, salata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72FF0BFE" w:rsidR="007C2D3A" w:rsidRPr="006558BD" w:rsidRDefault="00E0668E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  <w:r w:rsidR="00845456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61ACDB96" w:rsidR="007C2D3A" w:rsidRPr="006558BD" w:rsidRDefault="00D91773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 xml:space="preserve">Kinder </w:t>
                                  </w:r>
                                  <w:proofErr w:type="spellStart"/>
                                  <w:r>
                                    <w:t>pinqui</w:t>
                                  </w:r>
                                  <w:proofErr w:type="spellEnd"/>
                                  <w:r>
                                    <w:t>, voće i suho miješano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5D746DEE" w:rsidR="007C2D3A" w:rsidRPr="006558BD" w:rsidRDefault="00A416D7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6, 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313A5B2C" w:rsidR="007C2D3A" w:rsidRPr="001D5286" w:rsidRDefault="001F6B91" w:rsidP="00B765A3">
                            <w:r>
                              <w:t>Kukuruzne pahuljice</w:t>
                            </w:r>
                            <w:r w:rsidR="00B712D9">
                              <w:t>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4047CF43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3AAD893B" w:rsidR="007C2D3A" w:rsidRPr="001D5286" w:rsidRDefault="009948CB" w:rsidP="001D5286">
                            <w:r>
                              <w:t>P</w:t>
                            </w:r>
                            <w:r w:rsidR="00D457F1">
                              <w:t>ileći file</w:t>
                            </w:r>
                            <w:r>
                              <w:t xml:space="preserve"> sa žara,</w:t>
                            </w:r>
                            <w:r w:rsidR="004D2BFC">
                              <w:t xml:space="preserve"> </w:t>
                            </w:r>
                            <w:r>
                              <w:t>kroketi</w:t>
                            </w:r>
                            <w:r w:rsidR="00FD2912">
                              <w:t>, salata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72FF0BFE" w:rsidR="007C2D3A" w:rsidRPr="006558BD" w:rsidRDefault="00E0668E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  <w:r w:rsidR="00845456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61ACDB96" w:rsidR="007C2D3A" w:rsidRPr="006558BD" w:rsidRDefault="00D91773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 xml:space="preserve">Kinder </w:t>
                            </w:r>
                            <w:proofErr w:type="spellStart"/>
                            <w:r>
                              <w:t>pinqui</w:t>
                            </w:r>
                            <w:proofErr w:type="spellEnd"/>
                            <w:r>
                              <w:t>, voće i suho miješano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5D746DEE" w:rsidR="007C2D3A" w:rsidRPr="006558BD" w:rsidRDefault="00A416D7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6, 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16421D91" w:rsidR="007C2D3A" w:rsidRPr="001D5286" w:rsidRDefault="00AB6399" w:rsidP="00B765A3">
                                  <w:r>
                                    <w:t>Griz,</w:t>
                                  </w:r>
                                  <w:r w:rsidR="00B712D9">
                                    <w:t xml:space="preserve"> zobene i </w:t>
                                  </w:r>
                                  <w:proofErr w:type="spellStart"/>
                                  <w:r w:rsidR="00B712D9">
                                    <w:t>musle</w:t>
                                  </w:r>
                                  <w:proofErr w:type="spellEnd"/>
                                  <w:r w:rsidR="00B712D9">
                                    <w:t xml:space="preserve"> pahuljice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6EBD3FA8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576AAE8F" w:rsidR="007C2D3A" w:rsidRPr="001D5286" w:rsidRDefault="004D2BFC" w:rsidP="001D5286">
                                  <w:r>
                                    <w:t xml:space="preserve">Varivo od </w:t>
                                  </w:r>
                                  <w:r w:rsidR="009948CB">
                                    <w:t>mahuna</w:t>
                                  </w:r>
                                  <w:r w:rsidR="00FD2912">
                                    <w:t xml:space="preserve"> </w:t>
                                  </w:r>
                                  <w:r w:rsidR="000A65F9">
                                    <w:t xml:space="preserve"> s</w:t>
                                  </w:r>
                                  <w:r w:rsidR="00B712D9">
                                    <w:t xml:space="preserve"> teletin</w:t>
                                  </w:r>
                                  <w:r w:rsidR="000A65F9">
                                    <w:t>om</w:t>
                                  </w:r>
                                  <w:r w:rsidR="00676723">
                                    <w:t xml:space="preserve"> 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1E411DE3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56609A50" w:rsidR="007C2D3A" w:rsidRPr="006558BD" w:rsidRDefault="0084545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liječna kifla</w:t>
                                  </w:r>
                                  <w:r w:rsidR="001F6B91">
                                    <w:rPr>
                                      <w:rFonts w:asciiTheme="majorHAnsi" w:hAnsiTheme="majorHAnsi" w:cstheme="majorHAnsi"/>
                                    </w:rPr>
                                    <w:t>,</w:t>
                                  </w:r>
                                  <w:r w:rsidR="00FD291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72ABA2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16421D91" w:rsidR="007C2D3A" w:rsidRPr="001D5286" w:rsidRDefault="00AB6399" w:rsidP="00B765A3">
                            <w:r>
                              <w:t>Griz,</w:t>
                            </w:r>
                            <w:r w:rsidR="00B712D9">
                              <w:t xml:space="preserve"> zobene i </w:t>
                            </w:r>
                            <w:proofErr w:type="spellStart"/>
                            <w:r w:rsidR="00B712D9">
                              <w:t>musle</w:t>
                            </w:r>
                            <w:proofErr w:type="spellEnd"/>
                            <w:r w:rsidR="00B712D9">
                              <w:t xml:space="preserve"> pahuljice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6EBD3FA8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576AAE8F" w:rsidR="007C2D3A" w:rsidRPr="001D5286" w:rsidRDefault="004D2BFC" w:rsidP="001D5286">
                            <w:r>
                              <w:t xml:space="preserve">Varivo od </w:t>
                            </w:r>
                            <w:r w:rsidR="009948CB">
                              <w:t>mahuna</w:t>
                            </w:r>
                            <w:r w:rsidR="00FD2912">
                              <w:t xml:space="preserve"> </w:t>
                            </w:r>
                            <w:r w:rsidR="000A65F9">
                              <w:t xml:space="preserve"> s</w:t>
                            </w:r>
                            <w:r w:rsidR="00B712D9">
                              <w:t xml:space="preserve"> teletin</w:t>
                            </w:r>
                            <w:r w:rsidR="000A65F9">
                              <w:t>om</w:t>
                            </w:r>
                            <w:r w:rsidR="00676723">
                              <w:t xml:space="preserve"> 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1E411DE3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56609A50" w:rsidR="007C2D3A" w:rsidRPr="006558BD" w:rsidRDefault="0084545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liječna kifla</w:t>
                            </w:r>
                            <w:r w:rsidR="001F6B91"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  <w:r w:rsidR="00FD2912">
                              <w:rPr>
                                <w:rFonts w:asciiTheme="majorHAnsi" w:hAnsiTheme="majorHAnsi" w:cstheme="majorHAnsi"/>
                              </w:rPr>
                              <w:t xml:space="preserve">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72ABA2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1DE372D0" w:rsidR="00D242E8" w:rsidRPr="001D5286" w:rsidRDefault="00AB6399" w:rsidP="00B765A3">
                                  <w:r>
                                    <w:t>Razni namazi po želji</w:t>
                                  </w:r>
                                  <w:r w:rsidR="00356A19">
                                    <w:t>, mlijeko, zobene pahulj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4D5D19C" w:rsidR="00D242E8" w:rsidRPr="006558BD" w:rsidRDefault="00356A19" w:rsidP="00356A1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, 7, 8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7D5576F1" w:rsidR="00D242E8" w:rsidRPr="001D5286" w:rsidRDefault="004D2BFC" w:rsidP="001D5286">
                                  <w:r>
                                    <w:t xml:space="preserve">Umak od </w:t>
                                  </w:r>
                                  <w:r w:rsidR="00AB6399">
                                    <w:t>junetine</w:t>
                                  </w:r>
                                  <w:r>
                                    <w:t xml:space="preserve">, </w:t>
                                  </w:r>
                                  <w:r w:rsidR="00AB6399">
                                    <w:t>palenta</w:t>
                                  </w:r>
                                  <w:r w:rsidR="00B712D9">
                                    <w:t>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3663BF54" w:rsidR="00D242E8" w:rsidRPr="006558BD" w:rsidRDefault="00B712D9" w:rsidP="00B712D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1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3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1DEDAF62" w:rsidR="00D242E8" w:rsidRPr="001D5286" w:rsidRDefault="001D5286" w:rsidP="001D5286">
                                  <w:r>
                                    <w:t>Voć</w:t>
                                  </w:r>
                                  <w:r w:rsidR="0099543F">
                                    <w:t xml:space="preserve">e, </w:t>
                                  </w:r>
                                  <w:r w:rsidR="00E0668E">
                                    <w:t>integralni keks</w:t>
                                  </w:r>
                                  <w:r w:rsidR="001F6B91">
                                    <w:t>, čokoladni napita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052BD5DD" w:rsidR="00D242E8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1,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8,</w:t>
                                  </w:r>
                                  <w:r w:rsidR="0084545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FA5E2F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1DE372D0" w:rsidR="00D242E8" w:rsidRPr="001D5286" w:rsidRDefault="00AB6399" w:rsidP="00B765A3">
                            <w:r>
                              <w:t>Razni namazi po želji</w:t>
                            </w:r>
                            <w:r w:rsidR="00356A19">
                              <w:t>, mlijeko, zobene pahulj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4D5D19C" w:rsidR="00D242E8" w:rsidRPr="006558BD" w:rsidRDefault="00356A19" w:rsidP="00356A1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, 7, 8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7D5576F1" w:rsidR="00D242E8" w:rsidRPr="001D5286" w:rsidRDefault="004D2BFC" w:rsidP="001D5286">
                            <w:r>
                              <w:t xml:space="preserve">Umak od </w:t>
                            </w:r>
                            <w:r w:rsidR="00AB6399">
                              <w:t>junetine</w:t>
                            </w:r>
                            <w:r>
                              <w:t xml:space="preserve">, </w:t>
                            </w:r>
                            <w:r w:rsidR="00AB6399">
                              <w:t>palenta</w:t>
                            </w:r>
                            <w:r w:rsidR="00B712D9">
                              <w:t>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3663BF54" w:rsidR="00D242E8" w:rsidRPr="006558BD" w:rsidRDefault="00B712D9" w:rsidP="00B712D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1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3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1DEDAF62" w:rsidR="00D242E8" w:rsidRPr="001D5286" w:rsidRDefault="001D5286" w:rsidP="001D5286">
                            <w:r>
                              <w:t>Voć</w:t>
                            </w:r>
                            <w:r w:rsidR="0099543F">
                              <w:t xml:space="preserve">e, </w:t>
                            </w:r>
                            <w:r w:rsidR="00E0668E">
                              <w:t>integralni keks</w:t>
                            </w:r>
                            <w:r w:rsidR="001F6B91">
                              <w:t>, čokoladni napita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052BD5DD" w:rsidR="00D242E8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1,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8,</w:t>
                            </w:r>
                            <w:r w:rsidR="00845456">
                              <w:rPr>
                                <w:rFonts w:asciiTheme="majorHAnsi" w:hAnsiTheme="majorHAnsi" w:cstheme="majorHAnsi"/>
                              </w:rPr>
                              <w:t xml:space="preserve"> 7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FA5E2F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26927">
        <w:t xml:space="preserve"> </w:t>
      </w:r>
      <w:r w:rsidR="00326927">
        <w:lastRenderedPageBreak/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21C48"/>
    <w:rsid w:val="00062EA7"/>
    <w:rsid w:val="000A65F9"/>
    <w:rsid w:val="000F3D1E"/>
    <w:rsid w:val="00100270"/>
    <w:rsid w:val="00106D29"/>
    <w:rsid w:val="00106F9B"/>
    <w:rsid w:val="00123DA8"/>
    <w:rsid w:val="0012538F"/>
    <w:rsid w:val="00136795"/>
    <w:rsid w:val="001D5286"/>
    <w:rsid w:val="001D5E41"/>
    <w:rsid w:val="001F6B91"/>
    <w:rsid w:val="00223CFC"/>
    <w:rsid w:val="00276384"/>
    <w:rsid w:val="002950BC"/>
    <w:rsid w:val="002A4AD4"/>
    <w:rsid w:val="002E45D5"/>
    <w:rsid w:val="00305B32"/>
    <w:rsid w:val="00316B18"/>
    <w:rsid w:val="003224C0"/>
    <w:rsid w:val="00326927"/>
    <w:rsid w:val="00356A19"/>
    <w:rsid w:val="003C4643"/>
    <w:rsid w:val="003C5DF8"/>
    <w:rsid w:val="003F790E"/>
    <w:rsid w:val="004166CE"/>
    <w:rsid w:val="00427F13"/>
    <w:rsid w:val="00442813"/>
    <w:rsid w:val="00453237"/>
    <w:rsid w:val="00467D5B"/>
    <w:rsid w:val="0047559F"/>
    <w:rsid w:val="004B5C52"/>
    <w:rsid w:val="004C1CB8"/>
    <w:rsid w:val="004D2BFC"/>
    <w:rsid w:val="004E2033"/>
    <w:rsid w:val="006300F5"/>
    <w:rsid w:val="006558BD"/>
    <w:rsid w:val="00676723"/>
    <w:rsid w:val="00682A4F"/>
    <w:rsid w:val="00684362"/>
    <w:rsid w:val="006F1EF2"/>
    <w:rsid w:val="007073F8"/>
    <w:rsid w:val="00723682"/>
    <w:rsid w:val="00736E2C"/>
    <w:rsid w:val="00774964"/>
    <w:rsid w:val="007B42C2"/>
    <w:rsid w:val="007C2D3A"/>
    <w:rsid w:val="007C5688"/>
    <w:rsid w:val="007E49C2"/>
    <w:rsid w:val="007F2DB2"/>
    <w:rsid w:val="007F395B"/>
    <w:rsid w:val="00802E48"/>
    <w:rsid w:val="00845456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48CB"/>
    <w:rsid w:val="00994B3C"/>
    <w:rsid w:val="00995305"/>
    <w:rsid w:val="0099543F"/>
    <w:rsid w:val="009A1243"/>
    <w:rsid w:val="009B38B4"/>
    <w:rsid w:val="009E1126"/>
    <w:rsid w:val="00A00CE1"/>
    <w:rsid w:val="00A120A7"/>
    <w:rsid w:val="00A25837"/>
    <w:rsid w:val="00A416D7"/>
    <w:rsid w:val="00A43ECD"/>
    <w:rsid w:val="00A50FC2"/>
    <w:rsid w:val="00A52E85"/>
    <w:rsid w:val="00A80262"/>
    <w:rsid w:val="00A85013"/>
    <w:rsid w:val="00A866E1"/>
    <w:rsid w:val="00A95903"/>
    <w:rsid w:val="00AB6399"/>
    <w:rsid w:val="00AC386F"/>
    <w:rsid w:val="00AD6879"/>
    <w:rsid w:val="00AF6500"/>
    <w:rsid w:val="00B54CEC"/>
    <w:rsid w:val="00B5596B"/>
    <w:rsid w:val="00B64460"/>
    <w:rsid w:val="00B64BC7"/>
    <w:rsid w:val="00B712D9"/>
    <w:rsid w:val="00B765A3"/>
    <w:rsid w:val="00B80E41"/>
    <w:rsid w:val="00BD382E"/>
    <w:rsid w:val="00BD41C6"/>
    <w:rsid w:val="00BD47AA"/>
    <w:rsid w:val="00BE4F73"/>
    <w:rsid w:val="00BF1CFC"/>
    <w:rsid w:val="00C33811"/>
    <w:rsid w:val="00C73B9F"/>
    <w:rsid w:val="00CC1C43"/>
    <w:rsid w:val="00CE19D0"/>
    <w:rsid w:val="00D01575"/>
    <w:rsid w:val="00D242E8"/>
    <w:rsid w:val="00D457F1"/>
    <w:rsid w:val="00D91773"/>
    <w:rsid w:val="00D920DD"/>
    <w:rsid w:val="00DB30E2"/>
    <w:rsid w:val="00DC160D"/>
    <w:rsid w:val="00DD23AC"/>
    <w:rsid w:val="00DF3E56"/>
    <w:rsid w:val="00DF7FE3"/>
    <w:rsid w:val="00E022F0"/>
    <w:rsid w:val="00E0668E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A075E"/>
    <w:rsid w:val="00FA5E2F"/>
    <w:rsid w:val="00FB61B9"/>
    <w:rsid w:val="00FD2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16</cp:revision>
  <cp:lastPrinted>2025-10-15T04:54:00Z</cp:lastPrinted>
  <dcterms:created xsi:type="dcterms:W3CDTF">2025-10-21T08:45:00Z</dcterms:created>
  <dcterms:modified xsi:type="dcterms:W3CDTF">2026-05-07T08:19:00Z</dcterms:modified>
</cp:coreProperties>
</file>